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309"/>
        <w:bidiVisual/>
        <w:tblW w:w="11201" w:type="dxa"/>
        <w:tblLook w:val="04A0" w:firstRow="1" w:lastRow="0" w:firstColumn="1" w:lastColumn="0" w:noHBand="0" w:noVBand="1"/>
      </w:tblPr>
      <w:tblGrid>
        <w:gridCol w:w="3974"/>
        <w:gridCol w:w="3828"/>
        <w:gridCol w:w="3399"/>
      </w:tblGrid>
      <w:tr w:rsidR="008478EB" w:rsidRPr="0091648D" w14:paraId="1BAD3703" w14:textId="77777777" w:rsidTr="00300D66">
        <w:trPr>
          <w:trHeight w:val="1353"/>
        </w:trPr>
        <w:tc>
          <w:tcPr>
            <w:tcW w:w="3974" w:type="dxa"/>
            <w:shd w:val="clear" w:color="auto" w:fill="auto"/>
            <w:noWrap/>
            <w:vAlign w:val="bottom"/>
            <w:hideMark/>
          </w:tcPr>
          <w:p w14:paraId="7481F4F0" w14:textId="77777777" w:rsidR="00C27116" w:rsidRPr="00C27116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</w:pP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وه‌زاره‌تى خوێندنی باڵا و توێژینه‌وه‌ى زانستى</w:t>
            </w:r>
          </w:p>
          <w:p w14:paraId="44E5C9AC" w14:textId="4A0FD503" w:rsidR="008478EB" w:rsidRPr="00C27116" w:rsidRDefault="008478EB" w:rsidP="00C27116">
            <w:pPr>
              <w:bidi/>
              <w:spacing w:after="0" w:line="24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زانكۆى سه‌لاحه‌دین - هه‌ولێر</w:t>
            </w:r>
          </w:p>
          <w:p w14:paraId="370E3294" w14:textId="6D96952D" w:rsidR="008478EB" w:rsidRPr="00C27116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</w:rPr>
            </w:pP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كۆلێژى به‌رِێوه‌بردن و ئابوورى</w:t>
            </w:r>
          </w:p>
          <w:p w14:paraId="6B21B3FC" w14:textId="4B4D654C" w:rsidR="008478EB" w:rsidRPr="0091648D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>به‌شی ئابووری</w:t>
            </w:r>
            <w:r w:rsidRPr="00C27116"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0702C6EE" w14:textId="77777777" w:rsidR="008478EB" w:rsidRPr="0091648D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  <w:lang w:bidi="ar-SY"/>
              </w:rPr>
            </w:pPr>
            <w:r w:rsidRPr="0091648D">
              <w:rPr>
                <w:rFonts w:asciiTheme="majorBidi" w:hAnsiTheme="majorBidi" w:cstheme="majorBidi"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665408" behindDoc="0" locked="0" layoutInCell="1" allowOverlap="1" wp14:anchorId="71613F4B" wp14:editId="374125BC">
                  <wp:simplePos x="0" y="0"/>
                  <wp:positionH relativeFrom="column">
                    <wp:posOffset>965200</wp:posOffset>
                  </wp:positionH>
                  <wp:positionV relativeFrom="paragraph">
                    <wp:posOffset>-784225</wp:posOffset>
                  </wp:positionV>
                  <wp:extent cx="727075" cy="720090"/>
                  <wp:effectExtent l="0" t="0" r="0" b="3810"/>
                  <wp:wrapNone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7075" cy="7200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99" w:type="dxa"/>
            <w:shd w:val="clear" w:color="auto" w:fill="auto"/>
            <w:noWrap/>
            <w:vAlign w:val="bottom"/>
            <w:hideMark/>
          </w:tcPr>
          <w:p w14:paraId="74995E89" w14:textId="44E47E3B" w:rsidR="008478EB" w:rsidRPr="00C27116" w:rsidRDefault="008478EB" w:rsidP="00393EF4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</w:pP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قۆناغ: </w:t>
            </w:r>
            <w:r w:rsidR="00393EF4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جوارةم</w:t>
            </w:r>
          </w:p>
          <w:p w14:paraId="4CC87740" w14:textId="52AA9329" w:rsidR="008478EB" w:rsidRPr="00C27116" w:rsidRDefault="008478EB" w:rsidP="00393EF4">
            <w:pPr>
              <w:bidi/>
              <w:spacing w:after="0" w:line="240" w:lineRule="auto"/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</w:pP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بابه‌ت:</w:t>
            </w:r>
            <w:r w:rsidRPr="00C27116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 </w:t>
            </w:r>
            <w:r w:rsidR="00393EF4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بابةتى هةلبزاردة</w:t>
            </w:r>
            <w:r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</w:p>
          <w:p w14:paraId="67E6BEC5" w14:textId="1983DE9C" w:rsidR="008478EB" w:rsidRPr="00C27116" w:rsidRDefault="00E0661F" w:rsidP="00E53A35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</w:rPr>
            </w:pPr>
            <w:r w:rsidRPr="00C27116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رێکەوت</w:t>
            </w:r>
            <w:r w:rsidR="008478EB"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: </w:t>
            </w:r>
            <w:r w:rsidR="00E53A35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 xml:space="preserve">   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  <w:lang w:bidi="ar-IQ"/>
              </w:rPr>
              <w:t xml:space="preserve"> </w:t>
            </w:r>
            <w:r w:rsidR="008478EB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>\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  <w:r w:rsidR="006B047A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5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  <w:r w:rsidR="008478EB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>\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  <w:r w:rsidR="006B047A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2023</w:t>
            </w:r>
          </w:p>
          <w:p w14:paraId="73EE6532" w14:textId="222836E6" w:rsidR="008478EB" w:rsidRPr="0091648D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 </w:t>
            </w:r>
            <w:r w:rsidR="00E0661F" w:rsidRPr="00C27116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  <w:lang w:bidi="ku-Arab-IQ"/>
              </w:rPr>
              <w:t>ماوە</w:t>
            </w: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: 2 كاتژمێر</w:t>
            </w:r>
          </w:p>
        </w:tc>
      </w:tr>
      <w:tr w:rsidR="00C27116" w:rsidRPr="0091648D" w14:paraId="6FA49291" w14:textId="77777777" w:rsidTr="00300D66">
        <w:trPr>
          <w:trHeight w:val="753"/>
        </w:trPr>
        <w:tc>
          <w:tcPr>
            <w:tcW w:w="11201" w:type="dxa"/>
            <w:gridSpan w:val="3"/>
            <w:shd w:val="clear" w:color="auto" w:fill="auto"/>
            <w:noWrap/>
            <w:vAlign w:val="bottom"/>
          </w:tcPr>
          <w:p w14:paraId="58C4AAD8" w14:textId="65326125" w:rsidR="00C27116" w:rsidRPr="000B0DBE" w:rsidRDefault="00C27116" w:rsidP="00CF22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noProof/>
                <w:color w:val="000000"/>
                <w:sz w:val="28"/>
                <w:szCs w:val="28"/>
                <w:rtl/>
                <w:lang w:bidi="ku-Arab-IQ"/>
              </w:rPr>
            </w:pPr>
            <w:r w:rsidRPr="000B0DBE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>تاق</w:t>
            </w:r>
            <w:r w:rsidRPr="000B0DBE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ی</w:t>
            </w:r>
            <w:r w:rsidRPr="000B0DBE">
              <w:rPr>
                <w:rFonts w:asciiTheme="majorBidi" w:hAnsiTheme="majorBidi" w:cs="Times New Roman" w:hint="eastAsia"/>
                <w:b/>
                <w:bCs/>
                <w:noProof/>
                <w:color w:val="000000"/>
                <w:sz w:val="28"/>
                <w:szCs w:val="28"/>
                <w:rtl/>
              </w:rPr>
              <w:t>كردنه‌وه‌ى</w:t>
            </w:r>
            <w:r w:rsidRPr="000B0DBE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ك</w:t>
            </w:r>
            <w:r w:rsidRPr="000B0DBE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ۆ</w:t>
            </w:r>
            <w:r w:rsidRPr="000B0DBE">
              <w:rPr>
                <w:rFonts w:asciiTheme="majorBidi" w:hAnsiTheme="majorBidi" w:cs="Times New Roman" w:hint="eastAsia"/>
                <w:b/>
                <w:bCs/>
                <w:noProof/>
                <w:color w:val="000000"/>
                <w:sz w:val="28"/>
                <w:szCs w:val="28"/>
                <w:rtl/>
              </w:rPr>
              <w:t>تا</w:t>
            </w:r>
            <w:r w:rsidRPr="000B0DBE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یی</w:t>
            </w:r>
            <w:r w:rsidR="002B69A4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</w:t>
            </w:r>
            <w:r w:rsidR="00372129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>–</w:t>
            </w:r>
            <w:r w:rsidR="002B69A4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</w:t>
            </w:r>
            <w:r w:rsidR="00372129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س</w:t>
            </w:r>
            <w:r w:rsidR="00372129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  <w:lang w:bidi="ku-Arab-IQ"/>
              </w:rPr>
              <w:t>مستەری</w:t>
            </w:r>
            <w:r w:rsidRPr="000B0DBE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</w:t>
            </w:r>
            <w:r w:rsidR="00CF22C2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دووةم</w:t>
            </w:r>
          </w:p>
          <w:p w14:paraId="0D4D7595" w14:textId="45B70014" w:rsidR="00C27116" w:rsidRPr="0091648D" w:rsidRDefault="006B047A" w:rsidP="00C2711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2022</w:t>
            </w:r>
            <w:r w:rsidR="00C27116" w:rsidRPr="000B0DBE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– </w:t>
            </w:r>
            <w:r w:rsidR="00C27116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</w:rPr>
              <w:t>2023</w:t>
            </w:r>
          </w:p>
        </w:tc>
      </w:tr>
    </w:tbl>
    <w:p w14:paraId="011A42EC" w14:textId="6F12D28A" w:rsidR="0091648D" w:rsidRDefault="00E0661F" w:rsidP="0091648D">
      <w:pPr>
        <w:bidi/>
        <w:spacing w:after="0"/>
        <w:rPr>
          <w:b/>
          <w:bCs/>
          <w:sz w:val="28"/>
          <w:szCs w:val="28"/>
          <w:lang w:bidi="ku-Arab-IQ"/>
        </w:rPr>
      </w:pPr>
      <w:r w:rsidRPr="00BD7E11">
        <w:rPr>
          <w:rFonts w:asciiTheme="majorBidi" w:hAnsiTheme="majorBidi" w:cstheme="majorBidi"/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0DC98A" wp14:editId="15A8F41F">
                <wp:simplePos x="0" y="0"/>
                <wp:positionH relativeFrom="margin">
                  <wp:posOffset>-297237</wp:posOffset>
                </wp:positionH>
                <wp:positionV relativeFrom="paragraph">
                  <wp:posOffset>1409238</wp:posOffset>
                </wp:positionV>
                <wp:extent cx="7162742" cy="13854"/>
                <wp:effectExtent l="19050" t="19050" r="19685" b="2476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62742" cy="13854"/>
                        </a:xfrm>
                        <a:prstGeom prst="line">
                          <a:avLst/>
                        </a:prstGeom>
                        <a:noFill/>
                        <a:ln w="28575" cap="flat" cmpd="dbl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385D71" id="Straight Connector 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3.4pt,110.95pt" to="540.6pt,1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7M+xQEAAHYDAAAOAAAAZHJzL2Uyb0RvYy54bWysk8lu2zAQhu8F+g4E77Uk145dwXKAxnAv&#10;XQJ0uY+5SAS4gWQt++07pBQnbW9FL8Rwhvo4/8/R7v5iNDmLEJWzHW0WNSXCMseV7Tv6/dvxzZaS&#10;mMBy0M6Kjl5FpPf71692o2/F0g1OcxEIQmxsR9/RISXfVlVkgzAQF84Li0XpgoGE29BXPMCIdKOr&#10;ZV3fVaML3AfHRIyYPUxFui98KQVLX6SMIhHdUewtlTWU9ZTXar+Dtg/gB8XmNuAfujCgLF56Qx0g&#10;AfkZ1F8oo1hw0cm0YM5UTkrFRNGAapr6DzVfB/CiaEFzor/ZFP8fln0+P9jHgDaMPrbRP4as4iKD&#10;IVIr/wPftOjCTsml2Ha92SYuiTBMbpq75Wa1pIRhrXm7Xa+yrdWEyTgfYvognCE56KhWNquCFs4f&#10;Y5qOPh3JaeuOSuvyMtqSsaPL7XqzRjzggEgNCUPjeUf5SVMCusfJYykUZHRa8fx5BsXQnx50IGfA&#10;118dt837w3RoAC6m7Lt1Xc9TECF9cnxKN/VTHmXMmCLpN35u+gBxmL4ppVm5tvl+UQZw1vjsb45O&#10;jl+L7VXe4eMW+jyIeXpe7jF++bvsfwEAAP//AwBQSwMEFAAGAAgAAAAhAK+ki8bhAAAADAEAAA8A&#10;AABkcnMvZG93bnJldi54bWxMj81OwzAQhO9IvIO1SNxaO1FV2jROBUhckBA0wKE3N97mB3sdxW4b&#10;3h7nVI47O5r5Jt+O1rAzDr51JCGZC2BIldMt1RK+Pl9mK2A+KNLKOEIJv+hhW9ze5CrT7kI7PJeh&#10;ZjGEfKYkNCH0Gee+atAqP3c9Uvwd3WBViOdQcz2oSwy3hqdCLLlVLcWGRvX43GD1U56shH05fPin&#10;rnvfHclw0X2vH17pTcr7u/FxAyzgGK5mmPAjOhSR6eBOpD0zEmaLZUQPEtI0WQObHGKVpMAOk7RI&#10;gBc5/z+i+AMAAP//AwBQSwECLQAUAAYACAAAACEAtoM4kv4AAADhAQAAEwAAAAAAAAAAAAAAAAAA&#10;AAAAW0NvbnRlbnRfVHlwZXNdLnhtbFBLAQItABQABgAIAAAAIQA4/SH/1gAAAJQBAAALAAAAAAAA&#10;AAAAAAAAAC8BAABfcmVscy8ucmVsc1BLAQItABQABgAIAAAAIQBgB7M+xQEAAHYDAAAOAAAAAAAA&#10;AAAAAAAAAC4CAABkcnMvZTJvRG9jLnhtbFBLAQItABQABgAIAAAAIQCvpIvG4QAAAAwBAAAPAAAA&#10;AAAAAAAAAAAAAB8EAABkcnMvZG93bnJldi54bWxQSwUGAAAAAAQABADzAAAALQUAAAAA&#10;" strokecolor="#4a7ebb" strokeweight="2.25pt">
                <v:stroke linestyle="thinThin"/>
                <w10:wrap anchorx="margin"/>
              </v:line>
            </w:pict>
          </mc:Fallback>
        </mc:AlternateContent>
      </w:r>
    </w:p>
    <w:p w14:paraId="0C88FBF4" w14:textId="0D757D32" w:rsidR="00E72D9A" w:rsidRDefault="00E72D9A" w:rsidP="001A20B7">
      <w:pPr>
        <w:bidi/>
        <w:spacing w:after="0"/>
        <w:rPr>
          <w:rFonts w:asciiTheme="minorHAnsi" w:eastAsiaTheme="minorHAnsi" w:hAnsiTheme="minorHAnsi" w:cs="Ali_K_Samik"/>
          <w:sz w:val="28"/>
          <w:szCs w:val="28"/>
          <w:rtl/>
          <w:lang w:bidi="ar-IQ"/>
        </w:rPr>
      </w:pPr>
      <w:r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 xml:space="preserve"> </w:t>
      </w:r>
      <w:r w:rsidRPr="00E72D9A"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 xml:space="preserve">ث1/ </w:t>
      </w:r>
      <w:r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 xml:space="preserve"> </w:t>
      </w:r>
      <w:r w:rsidR="001A20B7"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>ئةو هؤكارانةى بووة هؤى دةركةوتنى شؤرشى ثيشةسازى</w:t>
      </w:r>
      <w:r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 xml:space="preserve"> باس بكة.</w:t>
      </w:r>
    </w:p>
    <w:p w14:paraId="542E9875" w14:textId="77777777" w:rsidR="001A20B7" w:rsidRDefault="001A20B7" w:rsidP="001A20B7">
      <w:pPr>
        <w:bidi/>
        <w:spacing w:after="0"/>
        <w:rPr>
          <w:rFonts w:asciiTheme="minorHAnsi" w:eastAsiaTheme="minorHAnsi" w:hAnsiTheme="minorHAnsi" w:cs="Ali_K_Samik"/>
          <w:sz w:val="28"/>
          <w:szCs w:val="28"/>
          <w:rtl/>
          <w:lang w:bidi="ar-IQ"/>
        </w:rPr>
      </w:pPr>
    </w:p>
    <w:p w14:paraId="21275B85" w14:textId="04E15961" w:rsidR="00E72D9A" w:rsidRDefault="00E72D9A" w:rsidP="001A20B7">
      <w:pPr>
        <w:bidi/>
        <w:spacing w:after="0"/>
        <w:rPr>
          <w:rFonts w:asciiTheme="minorHAnsi" w:eastAsiaTheme="minorHAnsi" w:hAnsiTheme="minorHAnsi" w:cs="Ali_K_Samik"/>
          <w:sz w:val="28"/>
          <w:szCs w:val="28"/>
          <w:rtl/>
          <w:lang w:bidi="ar-IQ"/>
        </w:rPr>
      </w:pPr>
      <w:r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 xml:space="preserve">ث2/ </w:t>
      </w:r>
      <w:r w:rsidR="001A20B7"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>باسى ئةركةكانى سيستةمى سةرمايةدارى بكة</w:t>
      </w:r>
      <w:r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>.</w:t>
      </w:r>
    </w:p>
    <w:p w14:paraId="1A9B9F84" w14:textId="77777777" w:rsidR="001A20B7" w:rsidRDefault="001A20B7" w:rsidP="001A20B7">
      <w:pPr>
        <w:bidi/>
        <w:spacing w:after="0"/>
        <w:rPr>
          <w:rFonts w:asciiTheme="minorHAnsi" w:eastAsiaTheme="minorHAnsi" w:hAnsiTheme="minorHAnsi" w:cs="Ali_K_Samik"/>
          <w:sz w:val="28"/>
          <w:szCs w:val="28"/>
          <w:rtl/>
          <w:lang w:bidi="ar-IQ"/>
        </w:rPr>
      </w:pPr>
    </w:p>
    <w:p w14:paraId="0C49427F" w14:textId="3A0DBEB8" w:rsidR="00950337" w:rsidRDefault="00950337" w:rsidP="001A20B7">
      <w:pPr>
        <w:bidi/>
        <w:spacing w:after="0"/>
        <w:rPr>
          <w:rFonts w:asciiTheme="minorHAnsi" w:eastAsiaTheme="minorHAnsi" w:hAnsiTheme="minorHAnsi" w:cs="Ali_K_Samik"/>
          <w:sz w:val="28"/>
          <w:szCs w:val="28"/>
          <w:rtl/>
          <w:lang w:bidi="ar-IQ"/>
        </w:rPr>
      </w:pPr>
      <w:r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>ث3/</w:t>
      </w:r>
      <w:r w:rsidR="001A20B7"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 xml:space="preserve"> باسى هؤكارةكانى بةرهةمهينان  يان  سةرضاوة  ئابووريةكان  بكة </w:t>
      </w:r>
      <w:r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>.</w:t>
      </w:r>
    </w:p>
    <w:p w14:paraId="08228106" w14:textId="77777777" w:rsidR="001A20B7" w:rsidRDefault="001A20B7" w:rsidP="001A20B7">
      <w:pPr>
        <w:bidi/>
        <w:spacing w:after="0"/>
        <w:rPr>
          <w:rFonts w:asciiTheme="minorHAnsi" w:eastAsiaTheme="minorHAnsi" w:hAnsiTheme="minorHAnsi" w:cs="Ali_K_Samik"/>
          <w:sz w:val="28"/>
          <w:szCs w:val="28"/>
          <w:rtl/>
          <w:lang w:bidi="ar-IQ"/>
        </w:rPr>
      </w:pPr>
    </w:p>
    <w:p w14:paraId="73CAE593" w14:textId="209A6ECC" w:rsidR="00D31E9F" w:rsidRDefault="00950337" w:rsidP="00107AA9">
      <w:pPr>
        <w:bidi/>
        <w:spacing w:after="0"/>
        <w:rPr>
          <w:rFonts w:cs="Ali_K_Samik"/>
          <w:sz w:val="28"/>
          <w:szCs w:val="28"/>
          <w:rtl/>
          <w:lang w:bidi="ar-IQ"/>
        </w:rPr>
      </w:pPr>
      <w:r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 xml:space="preserve">ث4 </w:t>
      </w:r>
      <w:r w:rsidR="001A20B7">
        <w:rPr>
          <w:rFonts w:asciiTheme="minorHAnsi" w:eastAsiaTheme="minorHAnsi" w:hAnsiTheme="minorHAnsi" w:cs="Ali_K_Samik" w:hint="cs"/>
          <w:sz w:val="28"/>
          <w:szCs w:val="28"/>
          <w:rtl/>
          <w:lang w:bidi="ar-IQ"/>
        </w:rPr>
        <w:t>/</w:t>
      </w:r>
      <w:r w:rsidR="001A20B7">
        <w:rPr>
          <w:rFonts w:cs="Ali_K_Samik" w:hint="cs"/>
          <w:sz w:val="28"/>
          <w:szCs w:val="28"/>
          <w:lang w:bidi="ar-IQ"/>
        </w:rPr>
        <w:t xml:space="preserve"> </w:t>
      </w:r>
      <w:r w:rsidR="00657998">
        <w:rPr>
          <w:rFonts w:cs="Ali_K_Samik" w:hint="cs"/>
          <w:sz w:val="28"/>
          <w:szCs w:val="28"/>
          <w:rtl/>
          <w:lang w:bidi="ar-IQ"/>
        </w:rPr>
        <w:t xml:space="preserve">باسى </w:t>
      </w:r>
      <w:r w:rsidR="00107AA9">
        <w:rPr>
          <w:rFonts w:cs="Ali_K_Samik" w:hint="cs"/>
          <w:sz w:val="28"/>
          <w:szCs w:val="28"/>
          <w:rtl/>
          <w:lang w:bidi="ar-IQ"/>
        </w:rPr>
        <w:t xml:space="preserve"> يةكيك لة مانةى</w:t>
      </w:r>
      <w:r w:rsidR="00657998">
        <w:rPr>
          <w:rFonts w:cs="Ali_K_Samik" w:hint="cs"/>
          <w:sz w:val="28"/>
          <w:szCs w:val="28"/>
          <w:rtl/>
          <w:lang w:bidi="ar-IQ"/>
        </w:rPr>
        <w:t xml:space="preserve"> خوارةوة بكة:</w:t>
      </w:r>
    </w:p>
    <w:p w14:paraId="06E33514" w14:textId="7B668B89" w:rsidR="00657998" w:rsidRDefault="00657998" w:rsidP="006444CB">
      <w:pPr>
        <w:bidi/>
        <w:spacing w:after="0"/>
        <w:rPr>
          <w:rFonts w:cs="Ali_K_Samik"/>
          <w:sz w:val="28"/>
          <w:szCs w:val="28"/>
          <w:rtl/>
          <w:lang w:bidi="ar-IQ"/>
        </w:rPr>
      </w:pPr>
      <w:r>
        <w:rPr>
          <w:rFonts w:cs="Ali_K_Samik" w:hint="cs"/>
          <w:sz w:val="28"/>
          <w:szCs w:val="28"/>
          <w:rtl/>
          <w:lang w:bidi="ar-IQ"/>
        </w:rPr>
        <w:t>1-</w:t>
      </w:r>
      <w:r w:rsidR="006444CB">
        <w:rPr>
          <w:rFonts w:cs="Ali_K_Samik" w:hint="cs"/>
          <w:sz w:val="28"/>
          <w:szCs w:val="28"/>
          <w:rtl/>
          <w:lang w:bidi="ar-IQ"/>
        </w:rPr>
        <w:t>ضارةسةرى كيشةى ئابورى لة سيستةمى تيكةلاو</w:t>
      </w:r>
    </w:p>
    <w:p w14:paraId="55780563" w14:textId="32E6A946" w:rsidR="00657998" w:rsidRDefault="00657998" w:rsidP="00657998">
      <w:pPr>
        <w:bidi/>
        <w:spacing w:after="0"/>
        <w:rPr>
          <w:rFonts w:cs="Ali_K_Samik"/>
          <w:sz w:val="28"/>
          <w:szCs w:val="28"/>
          <w:rtl/>
          <w:lang w:bidi="ar-IQ"/>
        </w:rPr>
      </w:pPr>
      <w:r>
        <w:rPr>
          <w:rFonts w:cs="Ali_K_Samik" w:hint="cs"/>
          <w:sz w:val="28"/>
          <w:szCs w:val="28"/>
          <w:rtl/>
          <w:lang w:bidi="ar-IQ"/>
        </w:rPr>
        <w:t>2-يةكسانى لة دابةشكردنى داهات لة سيستةمى سةرماريةدارى.</w:t>
      </w:r>
    </w:p>
    <w:p w14:paraId="25A55661" w14:textId="77777777" w:rsidR="00107AA9" w:rsidRDefault="00107AA9" w:rsidP="00107AA9">
      <w:pPr>
        <w:bidi/>
        <w:spacing w:after="0"/>
        <w:rPr>
          <w:rFonts w:cs="Ali_K_Samik"/>
          <w:sz w:val="28"/>
          <w:szCs w:val="28"/>
          <w:rtl/>
          <w:lang w:bidi="ar-IQ"/>
        </w:rPr>
      </w:pPr>
    </w:p>
    <w:p w14:paraId="5F9947B9" w14:textId="4BD0C841" w:rsidR="00107AA9" w:rsidRDefault="00107AA9" w:rsidP="00107AA9">
      <w:pPr>
        <w:bidi/>
        <w:spacing w:after="0"/>
        <w:rPr>
          <w:rFonts w:cs="Ali_K_Samik"/>
          <w:sz w:val="28"/>
          <w:szCs w:val="28"/>
          <w:rtl/>
          <w:lang w:bidi="ar-IQ"/>
        </w:rPr>
      </w:pPr>
      <w:r>
        <w:rPr>
          <w:rFonts w:cs="Ali_K_Samik" w:hint="cs"/>
          <w:sz w:val="28"/>
          <w:szCs w:val="28"/>
          <w:rtl/>
          <w:lang w:bidi="ar-IQ"/>
        </w:rPr>
        <w:t>ث5/باسى طرينطترين كةم وكورتى  وزيانةكانى سيستةمى سوشياليستى  بكة.</w:t>
      </w:r>
    </w:p>
    <w:p w14:paraId="1FB1C545" w14:textId="77777777" w:rsidR="006444CB" w:rsidRDefault="006444CB" w:rsidP="006444CB">
      <w:pPr>
        <w:bidi/>
        <w:spacing w:after="0"/>
        <w:rPr>
          <w:rFonts w:cs="Ali_K_Samik"/>
          <w:sz w:val="28"/>
          <w:szCs w:val="28"/>
          <w:rtl/>
          <w:lang w:bidi="ar-IQ"/>
        </w:rPr>
      </w:pPr>
    </w:p>
    <w:p w14:paraId="28040C72" w14:textId="01E998EC" w:rsidR="006444CB" w:rsidRDefault="006444CB" w:rsidP="006444CB">
      <w:pPr>
        <w:bidi/>
        <w:spacing w:after="0"/>
        <w:rPr>
          <w:rFonts w:cs="Ali_K_Samik"/>
          <w:sz w:val="28"/>
          <w:szCs w:val="28"/>
          <w:lang w:bidi="ar-IQ"/>
        </w:rPr>
      </w:pPr>
    </w:p>
    <w:p w14:paraId="676FFD06" w14:textId="77777777" w:rsidR="00E72D9A" w:rsidRPr="00E72D9A" w:rsidRDefault="00E72D9A" w:rsidP="00E72D9A">
      <w:pPr>
        <w:bidi/>
        <w:spacing w:after="0"/>
        <w:rPr>
          <w:rFonts w:asciiTheme="minorHAnsi" w:eastAsiaTheme="minorHAnsi" w:hAnsiTheme="minorHAnsi" w:cs="Ali_K_Samik"/>
          <w:sz w:val="28"/>
          <w:szCs w:val="28"/>
          <w:rtl/>
          <w:lang w:bidi="ar-IQ"/>
        </w:rPr>
      </w:pPr>
    </w:p>
    <w:p w14:paraId="0127EDC6" w14:textId="4C4290F8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</w:p>
    <w:p w14:paraId="30C0641E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</w:p>
    <w:p w14:paraId="0726C4BD" w14:textId="77777777" w:rsidR="004E0B1A" w:rsidRDefault="004E0B1A" w:rsidP="004E0B1A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</w:p>
    <w:p w14:paraId="75562FCB" w14:textId="77777777" w:rsidR="004E0B1A" w:rsidRDefault="004E0B1A" w:rsidP="004E0B1A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</w:p>
    <w:p w14:paraId="0674743D" w14:textId="77777777" w:rsidR="004E0B1A" w:rsidRDefault="004E0B1A" w:rsidP="004E0B1A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</w:p>
    <w:p w14:paraId="7A2EF0F7" w14:textId="519C9BE8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</w:p>
    <w:p w14:paraId="59478804" w14:textId="4105C46E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</w:p>
    <w:p w14:paraId="500528D9" w14:textId="2F352842" w:rsidR="00E0661F" w:rsidRP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  <w:r w:rsidRPr="002C3DAA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AF1242" wp14:editId="66E59106">
                <wp:simplePos x="0" y="0"/>
                <wp:positionH relativeFrom="margin">
                  <wp:align>right</wp:align>
                </wp:positionH>
                <wp:positionV relativeFrom="paragraph">
                  <wp:posOffset>320494</wp:posOffset>
                </wp:positionV>
                <wp:extent cx="6432550" cy="20320"/>
                <wp:effectExtent l="0" t="0" r="25400" b="368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32550" cy="2032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4A523A" id="Straight Connector 1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5.3pt,25.25pt" to="961.8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7AAxgEAAHUDAAAOAAAAZHJzL2Uyb0RvYy54bWysU01v2zAMvQ/YfxB0X+y4ddEacQqsQXbZ&#10;R4FuvTOyZAuQJUHU4uTfj5LdrNtuxS4CRYqPfI/U5v40GnaUAbWzLV+vSs6kFa7Ttm/5j+/7D7ec&#10;YQTbgXFWtvwskd9v37/bTL6RlRuc6WRgBGKxmXzLhxh9UxQoBjkCrpyXloLKhREiXUNfdAEmQh9N&#10;UZXlTTG50PnghEQk724O8m3GV0qK+E0plJGZllNvMZ8hn4d0FtsNNH0AP2ixtAFv6GIEbanoBWoH&#10;EdjPoP+BGrUIDp2KK+HGwimlhcwciM26/IvN0wBeZi4kDvqLTPj/YMXX44N9DCTD5LFB/xgSi5MK&#10;I1NG+2eaaeZFnbJTlu18kU2eIhPkvLm+quqa1BUUq8qrKstazDAJzgeMn6QbWTJabrRNrKCB42eM&#10;VJqevjxJbuv22pg8GWPZ1PK7uqoJHWg/lIFI5ui7lqPtOQPT0+KJGDIiOqO7lJ1wMPSHBxPYEWj4&#10;1/vb9cfd/GiATs7eu7oslyVAiF9cN7vX5YufWltgcpt/4Keed4DDnJNDaZ8oxdhUX+b9Wyj+ljdZ&#10;B9eds+pFutFsc9qyh2l5Xt/Jfv1btr8AAAD//wMAUEsDBBQABgAIAAAAIQAX3rIb3AAAAAcBAAAP&#10;AAAAZHJzL2Rvd25yZXYueG1sTI/BTsMwEETvSPyDtUjcqF2qAgpxqggpF0BCBC69OfESh8brKHbb&#10;9O/ZnuhxZlYzb/PN7AdxwCn2gTQsFwoEUhtsT52G76/q7glETIasGQKhhhNG2BTXV7nJbDjSJx7q&#10;1AkuoZgZDS6lMZMytg69iYswInH2EyZvEsupk3YyRy73g7xX6kF60xMvODPii8N2V++9hqrp3VsZ&#10;qu795H+x3pXb8uN1q/XtzVw+g0g4p/9jOOMzOhTM1IQ92SgGDfxI0rBWaxDnVC1X7DTsrB5BFrm8&#10;5C/+AAAA//8DAFBLAQItABQABgAIAAAAIQC2gziS/gAAAOEBAAATAAAAAAAAAAAAAAAAAAAAAABb&#10;Q29udGVudF9UeXBlc10ueG1sUEsBAi0AFAAGAAgAAAAhADj9If/WAAAAlAEAAAsAAAAAAAAAAAAA&#10;AAAALwEAAF9yZWxzLy5yZWxzUEsBAi0AFAAGAAgAAAAhANYXsADGAQAAdQMAAA4AAAAAAAAAAAAA&#10;AAAALgIAAGRycy9lMm9Eb2MueG1sUEsBAi0AFAAGAAgAAAAhABfeshvcAAAABwEAAA8AAAAAAAAA&#10;AAAAAAAAIAQAAGRycy9kb3ducmV2LnhtbFBLBQYAAAAABAAEAPMAAAApBQAAAAA=&#10;" strokecolor="#4a7ebb">
                <w10:wrap anchorx="margin"/>
              </v:line>
            </w:pict>
          </mc:Fallback>
        </mc:AlternateContent>
      </w:r>
      <w:r w:rsidRPr="00E0661F"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  <w:t>به‌ه</w:t>
      </w:r>
      <w:r w:rsidRPr="00E0661F">
        <w:rPr>
          <w:rFonts w:asciiTheme="minorHAnsi" w:hAnsiTheme="minorHAnsi" w:cs="Times New Roman" w:hint="cs"/>
          <w:b/>
          <w:bCs/>
          <w:sz w:val="28"/>
          <w:szCs w:val="28"/>
          <w:rtl/>
          <w:lang w:bidi="ku-Arab-IQ"/>
        </w:rPr>
        <w:t>ی</w:t>
      </w:r>
      <w:r w:rsidRPr="00E0661F">
        <w:rPr>
          <w:rFonts w:asciiTheme="minorHAnsi" w:hAnsiTheme="minorHAnsi" w:cs="Times New Roman" w:hint="eastAsia"/>
          <w:b/>
          <w:bCs/>
          <w:sz w:val="28"/>
          <w:szCs w:val="28"/>
          <w:rtl/>
          <w:lang w:bidi="ku-Arab-IQ"/>
        </w:rPr>
        <w:t>واى</w:t>
      </w:r>
      <w:r w:rsidRPr="00E0661F"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  <w:t xml:space="preserve"> </w:t>
      </w:r>
      <w:r w:rsidR="00F76C82">
        <w:rPr>
          <w:rFonts w:asciiTheme="minorHAnsi" w:hAnsiTheme="minorHAnsi" w:cs="Times New Roman" w:hint="cs"/>
          <w:b/>
          <w:bCs/>
          <w:sz w:val="28"/>
          <w:szCs w:val="28"/>
          <w:rtl/>
          <w:lang w:bidi="ku-Arab-IQ"/>
        </w:rPr>
        <w:t>سەرکەوتن</w:t>
      </w:r>
    </w:p>
    <w:tbl>
      <w:tblPr>
        <w:tblStyle w:val="TableGrid"/>
        <w:tblW w:w="115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961"/>
        <w:gridCol w:w="3445"/>
      </w:tblGrid>
      <w:tr w:rsidR="00E0661F" w:rsidRPr="0091648D" w14:paraId="12B96493" w14:textId="77777777" w:rsidTr="00E0661F">
        <w:trPr>
          <w:trHeight w:val="842"/>
          <w:jc w:val="center"/>
        </w:trPr>
        <w:tc>
          <w:tcPr>
            <w:tcW w:w="3114" w:type="dxa"/>
            <w:vAlign w:val="center"/>
          </w:tcPr>
          <w:p w14:paraId="0577B789" w14:textId="77777777" w:rsidR="00E0661F" w:rsidRPr="00E0661F" w:rsidRDefault="00E0661F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lang w:bidi="ar-IQ"/>
              </w:rPr>
            </w:pPr>
            <w:r w:rsidRPr="00E0661F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rtl/>
              </w:rPr>
              <w:t xml:space="preserve">د. بختیار </w:t>
            </w:r>
            <w:r w:rsidRPr="00E0661F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rtl/>
                <w:lang w:bidi="ar-IQ"/>
              </w:rPr>
              <w:t>صابر محمد</w:t>
            </w:r>
          </w:p>
          <w:p w14:paraId="57F52154" w14:textId="22E7E464" w:rsidR="00E0661F" w:rsidRPr="00E0661F" w:rsidRDefault="00E0661F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 w:rsidRPr="00C27116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  <w:t xml:space="preserve">سه‌رۆكی به‌ش </w:t>
            </w:r>
          </w:p>
        </w:tc>
        <w:tc>
          <w:tcPr>
            <w:tcW w:w="4961" w:type="dxa"/>
            <w:vAlign w:val="center"/>
          </w:tcPr>
          <w:p w14:paraId="720C7299" w14:textId="54CF87EE" w:rsidR="00E0661F" w:rsidRPr="00E0661F" w:rsidRDefault="00E0661F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</w:p>
        </w:tc>
        <w:tc>
          <w:tcPr>
            <w:tcW w:w="3445" w:type="dxa"/>
            <w:vAlign w:val="center"/>
          </w:tcPr>
          <w:p w14:paraId="629544AD" w14:textId="4C0087E3" w:rsidR="00E0661F" w:rsidRPr="00E0661F" w:rsidRDefault="004E0B1A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FF0000"/>
                <w:sz w:val="28"/>
                <w:szCs w:val="28"/>
                <w:rtl/>
              </w:rPr>
              <w:t>م.بةفرين  و م.كزنك</w:t>
            </w:r>
          </w:p>
          <w:p w14:paraId="13788CAC" w14:textId="3C0805E7" w:rsidR="00E0661F" w:rsidRPr="00E0661F" w:rsidRDefault="00E0661F" w:rsidP="004E0B1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 w:rsidRPr="00C27116">
              <w:rPr>
                <w:rFonts w:asciiTheme="majorBidi" w:hAnsiTheme="majorBidi" w:cs="Times New Roman"/>
                <w:b/>
                <w:bCs/>
                <w:color w:val="000000" w:themeColor="text1"/>
                <w:sz w:val="28"/>
                <w:szCs w:val="28"/>
                <w:rtl/>
              </w:rPr>
              <w:t>مام</w:t>
            </w:r>
            <w:r w:rsidRPr="00C27116">
              <w:rPr>
                <w:rFonts w:asciiTheme="majorBidi" w:hAnsiTheme="majorBidi" w:cs="Times New Roman" w:hint="cs"/>
                <w:b/>
                <w:bCs/>
                <w:color w:val="000000" w:themeColor="text1"/>
                <w:sz w:val="28"/>
                <w:szCs w:val="28"/>
                <w:rtl/>
              </w:rPr>
              <w:t>ۆ</w:t>
            </w:r>
            <w:r w:rsidRPr="00C27116">
              <w:rPr>
                <w:rFonts w:asciiTheme="majorBidi" w:hAnsiTheme="majorBidi" w:cs="Times New Roman" w:hint="eastAsia"/>
                <w:b/>
                <w:bCs/>
                <w:color w:val="000000" w:themeColor="text1"/>
                <w:sz w:val="28"/>
                <w:szCs w:val="28"/>
                <w:rtl/>
              </w:rPr>
              <w:t>ستا</w:t>
            </w:r>
            <w:r w:rsidR="004E0B1A">
              <w:rPr>
                <w:rFonts w:asciiTheme="majorBidi" w:hAnsiTheme="majorBidi" w:cs="Times New Roman" w:hint="cs"/>
                <w:b/>
                <w:bCs/>
                <w:color w:val="000000" w:themeColor="text1"/>
                <w:sz w:val="28"/>
                <w:szCs w:val="28"/>
                <w:rtl/>
              </w:rPr>
              <w:t>يانى</w:t>
            </w:r>
            <w:r w:rsidRPr="00C27116">
              <w:rPr>
                <w:rFonts w:asciiTheme="majorBidi" w:hAnsiTheme="majorBidi" w:cs="Times New Roman"/>
                <w:b/>
                <w:bCs/>
                <w:color w:val="000000" w:themeColor="text1"/>
                <w:sz w:val="28"/>
                <w:szCs w:val="28"/>
                <w:rtl/>
              </w:rPr>
              <w:t xml:space="preserve"> بابه‌ت</w:t>
            </w:r>
          </w:p>
        </w:tc>
      </w:tr>
    </w:tbl>
    <w:p w14:paraId="10539881" w14:textId="0521C3F0" w:rsidR="00E0661F" w:rsidRP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</w:p>
    <w:p w14:paraId="27BB9BCC" w14:textId="2694C59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</w:p>
    <w:p w14:paraId="4141F43B" w14:textId="5AC5130B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  <w:lang w:bidi="ku-Arab-IQ"/>
        </w:rPr>
      </w:pPr>
    </w:p>
    <w:sectPr w:rsidR="00E0661F" w:rsidSect="00E0661F">
      <w:pgSz w:w="11909" w:h="16834" w:code="9"/>
      <w:pgMar w:top="284" w:right="851" w:bottom="284" w:left="851" w:header="142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D3E6D" w14:textId="77777777" w:rsidR="00777213" w:rsidRDefault="00777213" w:rsidP="00551AE8">
      <w:pPr>
        <w:spacing w:after="0" w:line="240" w:lineRule="auto"/>
      </w:pPr>
      <w:r>
        <w:separator/>
      </w:r>
    </w:p>
  </w:endnote>
  <w:endnote w:type="continuationSeparator" w:id="0">
    <w:p w14:paraId="525D850B" w14:textId="77777777" w:rsidR="00777213" w:rsidRDefault="00777213" w:rsidP="00551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DC35F" w14:textId="77777777" w:rsidR="00777213" w:rsidRDefault="00777213" w:rsidP="00551AE8">
      <w:pPr>
        <w:spacing w:after="0" w:line="240" w:lineRule="auto"/>
      </w:pPr>
      <w:r>
        <w:separator/>
      </w:r>
    </w:p>
  </w:footnote>
  <w:footnote w:type="continuationSeparator" w:id="0">
    <w:p w14:paraId="51D7AEC1" w14:textId="77777777" w:rsidR="00777213" w:rsidRDefault="00777213" w:rsidP="00551A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253224"/>
    <w:multiLevelType w:val="hybridMultilevel"/>
    <w:tmpl w:val="6156B76A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0B0F14"/>
    <w:multiLevelType w:val="hybridMultilevel"/>
    <w:tmpl w:val="CD781B9A"/>
    <w:lvl w:ilvl="0" w:tplc="1DDA8B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AB66A9"/>
    <w:multiLevelType w:val="hybridMultilevel"/>
    <w:tmpl w:val="E7F6831C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686C82"/>
    <w:multiLevelType w:val="hybridMultilevel"/>
    <w:tmpl w:val="7980BC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FE48CF"/>
    <w:multiLevelType w:val="hybridMultilevel"/>
    <w:tmpl w:val="ACDC1744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A702CA"/>
    <w:multiLevelType w:val="hybridMultilevel"/>
    <w:tmpl w:val="88F0DE30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673167">
    <w:abstractNumId w:val="3"/>
  </w:num>
  <w:num w:numId="2" w16cid:durableId="1876457824">
    <w:abstractNumId w:val="2"/>
  </w:num>
  <w:num w:numId="3" w16cid:durableId="631860986">
    <w:abstractNumId w:val="4"/>
  </w:num>
  <w:num w:numId="4" w16cid:durableId="599723257">
    <w:abstractNumId w:val="5"/>
  </w:num>
  <w:num w:numId="5" w16cid:durableId="1311054370">
    <w:abstractNumId w:val="0"/>
  </w:num>
  <w:num w:numId="6" w16cid:durableId="6273225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LYwMDQyNbc0NTZU0lEKTi0uzszPAykwqQUAV4tBHywAAAA="/>
  </w:docVars>
  <w:rsids>
    <w:rsidRoot w:val="00551AE8"/>
    <w:rsid w:val="00043849"/>
    <w:rsid w:val="00074032"/>
    <w:rsid w:val="000B0DBE"/>
    <w:rsid w:val="000F268B"/>
    <w:rsid w:val="00107AA9"/>
    <w:rsid w:val="001118EA"/>
    <w:rsid w:val="001145C9"/>
    <w:rsid w:val="001834D1"/>
    <w:rsid w:val="001931F1"/>
    <w:rsid w:val="001A20B7"/>
    <w:rsid w:val="002715C4"/>
    <w:rsid w:val="0027670F"/>
    <w:rsid w:val="002844A4"/>
    <w:rsid w:val="002A13E5"/>
    <w:rsid w:val="002B1AAF"/>
    <w:rsid w:val="002B69A4"/>
    <w:rsid w:val="00300D66"/>
    <w:rsid w:val="00372129"/>
    <w:rsid w:val="00393EF4"/>
    <w:rsid w:val="003C1DDB"/>
    <w:rsid w:val="003E0D93"/>
    <w:rsid w:val="004071B3"/>
    <w:rsid w:val="00443D63"/>
    <w:rsid w:val="00447E1D"/>
    <w:rsid w:val="004C54AB"/>
    <w:rsid w:val="004E0B1A"/>
    <w:rsid w:val="004E1DCA"/>
    <w:rsid w:val="004F7464"/>
    <w:rsid w:val="00551AE8"/>
    <w:rsid w:val="00604A68"/>
    <w:rsid w:val="006074E7"/>
    <w:rsid w:val="006444CB"/>
    <w:rsid w:val="00657998"/>
    <w:rsid w:val="006B047A"/>
    <w:rsid w:val="00777213"/>
    <w:rsid w:val="0079504F"/>
    <w:rsid w:val="007F1B80"/>
    <w:rsid w:val="008478EB"/>
    <w:rsid w:val="008D05FF"/>
    <w:rsid w:val="009100FA"/>
    <w:rsid w:val="0091648D"/>
    <w:rsid w:val="00921D2A"/>
    <w:rsid w:val="00943D5C"/>
    <w:rsid w:val="00950337"/>
    <w:rsid w:val="00970ECF"/>
    <w:rsid w:val="009E0EF9"/>
    <w:rsid w:val="00A9683B"/>
    <w:rsid w:val="00A97BEE"/>
    <w:rsid w:val="00AA441D"/>
    <w:rsid w:val="00AA7ED6"/>
    <w:rsid w:val="00AB3277"/>
    <w:rsid w:val="00AB7066"/>
    <w:rsid w:val="00AD55BD"/>
    <w:rsid w:val="00B63EDE"/>
    <w:rsid w:val="00B67355"/>
    <w:rsid w:val="00BB4310"/>
    <w:rsid w:val="00BE098A"/>
    <w:rsid w:val="00C27116"/>
    <w:rsid w:val="00C6284E"/>
    <w:rsid w:val="00C708A2"/>
    <w:rsid w:val="00C816A4"/>
    <w:rsid w:val="00CF22C2"/>
    <w:rsid w:val="00D1536A"/>
    <w:rsid w:val="00D176E5"/>
    <w:rsid w:val="00D31E9F"/>
    <w:rsid w:val="00DC04F2"/>
    <w:rsid w:val="00DC3DBF"/>
    <w:rsid w:val="00DE5E3C"/>
    <w:rsid w:val="00DE60FE"/>
    <w:rsid w:val="00DE665C"/>
    <w:rsid w:val="00E0661F"/>
    <w:rsid w:val="00E35A7B"/>
    <w:rsid w:val="00E40F91"/>
    <w:rsid w:val="00E50B5A"/>
    <w:rsid w:val="00E53A35"/>
    <w:rsid w:val="00E56582"/>
    <w:rsid w:val="00E72D9A"/>
    <w:rsid w:val="00E9209D"/>
    <w:rsid w:val="00EA662E"/>
    <w:rsid w:val="00F32D4E"/>
    <w:rsid w:val="00F37634"/>
    <w:rsid w:val="00F5218D"/>
    <w:rsid w:val="00F7670C"/>
    <w:rsid w:val="00F76C82"/>
    <w:rsid w:val="00F91B3B"/>
    <w:rsid w:val="00FD57C8"/>
    <w:rsid w:val="00FF5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5AA96"/>
  <w15:docId w15:val="{A31941F1-6D57-42EF-9AC5-1A9DFDFCF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AE8"/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51AE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51AE8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1AE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AE8"/>
    <w:rPr>
      <w:rFonts w:ascii="Calibri" w:eastAsia="Times New Roman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551AE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AE8"/>
    <w:rPr>
      <w:rFonts w:ascii="Calibri" w:eastAsia="Times New Roman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6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68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7ED6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F521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1467687F-DB93-446D-ADCB-CD3124732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فراس الصعيو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Compaq</dc:creator>
  <cp:lastModifiedBy>DELL</cp:lastModifiedBy>
  <cp:revision>2</cp:revision>
  <cp:lastPrinted>2021-05-21T21:35:00Z</cp:lastPrinted>
  <dcterms:created xsi:type="dcterms:W3CDTF">2023-05-12T17:02:00Z</dcterms:created>
  <dcterms:modified xsi:type="dcterms:W3CDTF">2023-05-1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b73ef0802dba7b9f7243ff3d7d1f278f4e66bb8f8e02aca6f29f0693485004</vt:lpwstr>
  </property>
</Properties>
</file>